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C28CF" w14:textId="3613DEAD" w:rsidR="00AD50F9" w:rsidRDefault="005771E8"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49CB3AD" wp14:editId="62B01A55">
                <wp:simplePos x="0" y="0"/>
                <wp:positionH relativeFrom="column">
                  <wp:posOffset>1504950</wp:posOffset>
                </wp:positionH>
                <wp:positionV relativeFrom="paragraph">
                  <wp:posOffset>2352675</wp:posOffset>
                </wp:positionV>
                <wp:extent cx="6697980" cy="4082416"/>
                <wp:effectExtent l="0" t="0" r="0" b="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7980" cy="4082416"/>
                          <a:chOff x="-66678" y="-19001"/>
                          <a:chExt cx="6698287" cy="408353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40944" y="-19001"/>
                            <a:ext cx="6509385" cy="4793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DE8057" w14:textId="1624ECEE" w:rsidR="00F678E5" w:rsidRPr="003B7019" w:rsidRDefault="00E333B6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>Woodbridge Island Body Corpor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893611" y="706179"/>
                            <a:ext cx="640327" cy="2559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D27317" w14:textId="6C3C7291" w:rsidR="00F678E5" w:rsidRPr="008A5ADE" w:rsidRDefault="00E333B6" w:rsidP="00F678E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529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40944" y="1965277"/>
                            <a:ext cx="6590665" cy="2543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3FE266" w14:textId="0A23C256" w:rsidR="00F678E5" w:rsidRPr="003B7019" w:rsidRDefault="007E0BFD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1 March 2021 to 28 February 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0" y="3562065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289E76" w14:textId="3ED84D93" w:rsidR="00F678E5" w:rsidRPr="003B7019" w:rsidRDefault="003B7019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 w:rsidRPr="003B701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Chantel van Heerd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-66678" y="3750839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30EF84" w14:textId="1C6DD155" w:rsidR="00F678E5" w:rsidRPr="003B7019" w:rsidRDefault="003B7019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 w:rsidRPr="003B701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NAMA National Chairpers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4285397" y="3198708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8721A9" w14:textId="34EE51A8" w:rsidR="00F678E5" w:rsidRPr="003B7019" w:rsidRDefault="007E0BFD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28 February 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9CB3AD" id="Group 9" o:spid="_x0000_s1026" style="position:absolute;margin-left:118.5pt;margin-top:185.25pt;width:527.4pt;height:321.45pt;z-index:251669504;mso-width-relative:margin;mso-height-relative:margin" coordorigin="-666,-190" coordsize="66982,40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09;top:-190;width:65094;height:4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26DE8057" w14:textId="1624ECEE" w:rsidR="00F678E5" w:rsidRPr="003B7019" w:rsidRDefault="00E333B6" w:rsidP="00F678E5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>Woodbridge Island Body Corporate</w:t>
                        </w:r>
                      </w:p>
                    </w:txbxContent>
                  </v:textbox>
                </v:shape>
                <v:shape id="Text Box 3" o:spid="_x0000_s1028" type="#_x0000_t202" style="position:absolute;left:28936;top:7061;width:6403;height:2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00D27317" w14:textId="6C3C7291" w:rsidR="00F678E5" w:rsidRPr="008A5ADE" w:rsidRDefault="00E333B6" w:rsidP="00F678E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5293</w:t>
                        </w:r>
                      </w:p>
                    </w:txbxContent>
                  </v:textbox>
                </v:shape>
                <v:shape id="Text Box 4" o:spid="_x0000_s1029" type="#_x0000_t202" style="position:absolute;left:409;top:19652;width:65907;height:2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223FE266" w14:textId="0A23C256" w:rsidR="00F678E5" w:rsidRPr="003B7019" w:rsidRDefault="007E0BFD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1 March 2021 to 28 February 2022</w:t>
                        </w:r>
                      </w:p>
                    </w:txbxContent>
                  </v:textbox>
                </v:shape>
                <v:shape id="Text Box 5" o:spid="_x0000_s1030" type="#_x0000_t202" style="position:absolute;top:35620;width:21831;height:3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1B289E76" w14:textId="3ED84D93" w:rsidR="00F678E5" w:rsidRPr="003B7019" w:rsidRDefault="003B7019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 w:rsidRPr="003B7019"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Chantel van Heerden</w:t>
                        </w:r>
                      </w:p>
                    </w:txbxContent>
                  </v:textbox>
                </v:shape>
                <v:shape id="Text Box 6" o:spid="_x0000_s1031" type="#_x0000_t202" style="position:absolute;left:-666;top:37508;width:21830;height:3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430EF84" w14:textId="1C6DD155" w:rsidR="00F678E5" w:rsidRPr="003B7019" w:rsidRDefault="003B7019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 w:rsidRPr="003B7019"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NAMA National Chairperson</w:t>
                        </w:r>
                      </w:p>
                    </w:txbxContent>
                  </v:textbox>
                </v:shape>
                <v:shape id="Text Box 7" o:spid="_x0000_s1032" type="#_x0000_t202" style="position:absolute;left:42853;top:31987;width:21832;height:3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788721A9" w14:textId="34EE51A8" w:rsidR="00F678E5" w:rsidRPr="003B7019" w:rsidRDefault="007E0BFD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28 February 202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B7019">
        <w:rPr>
          <w:noProof/>
        </w:rPr>
        <w:drawing>
          <wp:anchor distT="0" distB="0" distL="114300" distR="114300" simplePos="0" relativeHeight="251670528" behindDoc="0" locked="0" layoutInCell="1" allowOverlap="1" wp14:anchorId="4A98A3D0" wp14:editId="335257C8">
            <wp:simplePos x="0" y="0"/>
            <wp:positionH relativeFrom="column">
              <wp:posOffset>2114550</wp:posOffset>
            </wp:positionH>
            <wp:positionV relativeFrom="paragraph">
              <wp:posOffset>5225415</wp:posOffset>
            </wp:positionV>
            <wp:extent cx="981075" cy="603250"/>
            <wp:effectExtent l="0" t="0" r="9525" b="6350"/>
            <wp:wrapThrough wrapText="bothSides">
              <wp:wrapPolygon edited="0">
                <wp:start x="1678" y="0"/>
                <wp:lineTo x="839" y="2046"/>
                <wp:lineTo x="0" y="10914"/>
                <wp:lineTo x="0" y="17053"/>
                <wp:lineTo x="4614" y="20463"/>
                <wp:lineTo x="14260" y="21145"/>
                <wp:lineTo x="15938" y="21145"/>
                <wp:lineTo x="21390" y="20463"/>
                <wp:lineTo x="21390" y="10914"/>
                <wp:lineTo x="11324" y="10914"/>
                <wp:lineTo x="12163" y="4775"/>
                <wp:lineTo x="10485" y="2728"/>
                <wp:lineTo x="3775" y="0"/>
                <wp:lineTo x="1678" y="0"/>
              </wp:wrapPolygon>
            </wp:wrapThrough>
            <wp:docPr id="8" name="Picture 8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VH Signature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D50F9" w:rsidSect="00F678E5">
      <w:headerReference w:type="default" r:id="rId8"/>
      <w:pgSz w:w="16840" w:h="11900" w:orient="landscape"/>
      <w:pgMar w:top="720" w:right="720" w:bottom="720" w:left="720" w:header="10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DFDAD" w14:textId="77777777" w:rsidR="00EE377F" w:rsidRDefault="00EE377F" w:rsidP="00F678E5">
      <w:r>
        <w:separator/>
      </w:r>
    </w:p>
  </w:endnote>
  <w:endnote w:type="continuationSeparator" w:id="0">
    <w:p w14:paraId="23CCAEC6" w14:textId="77777777" w:rsidR="00EE377F" w:rsidRDefault="00EE377F" w:rsidP="00F67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E2DFE" w14:textId="77777777" w:rsidR="00EE377F" w:rsidRDefault="00EE377F" w:rsidP="00F678E5">
      <w:r>
        <w:separator/>
      </w:r>
    </w:p>
  </w:footnote>
  <w:footnote w:type="continuationSeparator" w:id="0">
    <w:p w14:paraId="0D85CEEB" w14:textId="77777777" w:rsidR="00EE377F" w:rsidRDefault="00EE377F" w:rsidP="00F67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73535" w14:textId="01B9E1D2" w:rsidR="00F678E5" w:rsidRDefault="00F678E5" w:rsidP="00F678E5">
    <w:pPr>
      <w:pStyle w:val="Header"/>
      <w:ind w:left="-1276" w:right="-1349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318F068" wp14:editId="0F4081BA">
          <wp:simplePos x="0" y="0"/>
          <wp:positionH relativeFrom="column">
            <wp:posOffset>-320592</wp:posOffset>
          </wp:positionH>
          <wp:positionV relativeFrom="paragraph">
            <wp:posOffset>294</wp:posOffset>
          </wp:positionV>
          <wp:extent cx="10453744" cy="74565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MA-Academic-Membership-Certificate-Template-Interactiv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3744" cy="7456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tjA2MDczszS3NDZQ0lEKTi0uzszPAykwrQUAkKBLUSwAAAA="/>
  </w:docVars>
  <w:rsids>
    <w:rsidRoot w:val="00F678E5"/>
    <w:rsid w:val="00005EFD"/>
    <w:rsid w:val="00041382"/>
    <w:rsid w:val="00101230"/>
    <w:rsid w:val="001174C1"/>
    <w:rsid w:val="00127AAC"/>
    <w:rsid w:val="00165007"/>
    <w:rsid w:val="0016637B"/>
    <w:rsid w:val="0029251D"/>
    <w:rsid w:val="002D23B6"/>
    <w:rsid w:val="003028C0"/>
    <w:rsid w:val="0030798F"/>
    <w:rsid w:val="003153F9"/>
    <w:rsid w:val="003569C5"/>
    <w:rsid w:val="00362BD4"/>
    <w:rsid w:val="0039081C"/>
    <w:rsid w:val="003B7019"/>
    <w:rsid w:val="003C59A7"/>
    <w:rsid w:val="0040763D"/>
    <w:rsid w:val="004736B5"/>
    <w:rsid w:val="00483D77"/>
    <w:rsid w:val="004E0063"/>
    <w:rsid w:val="005023B7"/>
    <w:rsid w:val="005154DD"/>
    <w:rsid w:val="005771E8"/>
    <w:rsid w:val="005B0813"/>
    <w:rsid w:val="005B5859"/>
    <w:rsid w:val="005D5990"/>
    <w:rsid w:val="00633A81"/>
    <w:rsid w:val="006456C5"/>
    <w:rsid w:val="006A7948"/>
    <w:rsid w:val="006B3A1C"/>
    <w:rsid w:val="007130A5"/>
    <w:rsid w:val="00725E71"/>
    <w:rsid w:val="00740E1E"/>
    <w:rsid w:val="00744188"/>
    <w:rsid w:val="00767608"/>
    <w:rsid w:val="007C6EE9"/>
    <w:rsid w:val="007E0BFD"/>
    <w:rsid w:val="00806E9A"/>
    <w:rsid w:val="008533E6"/>
    <w:rsid w:val="00853520"/>
    <w:rsid w:val="008868ED"/>
    <w:rsid w:val="00894A22"/>
    <w:rsid w:val="008A5ADE"/>
    <w:rsid w:val="008A668F"/>
    <w:rsid w:val="008E2D46"/>
    <w:rsid w:val="00927362"/>
    <w:rsid w:val="00933E63"/>
    <w:rsid w:val="00935AFB"/>
    <w:rsid w:val="009468E7"/>
    <w:rsid w:val="009534E8"/>
    <w:rsid w:val="00974331"/>
    <w:rsid w:val="009815CA"/>
    <w:rsid w:val="009A208B"/>
    <w:rsid w:val="009D0E9E"/>
    <w:rsid w:val="009D6025"/>
    <w:rsid w:val="00A406C7"/>
    <w:rsid w:val="00A60B4A"/>
    <w:rsid w:val="00A67D59"/>
    <w:rsid w:val="00AB4782"/>
    <w:rsid w:val="00AB6C3D"/>
    <w:rsid w:val="00AC52B9"/>
    <w:rsid w:val="00B201F3"/>
    <w:rsid w:val="00B5650B"/>
    <w:rsid w:val="00B61D37"/>
    <w:rsid w:val="00B7785D"/>
    <w:rsid w:val="00B816CA"/>
    <w:rsid w:val="00B94BCF"/>
    <w:rsid w:val="00C00031"/>
    <w:rsid w:val="00C26530"/>
    <w:rsid w:val="00C60089"/>
    <w:rsid w:val="00CA3878"/>
    <w:rsid w:val="00CB2B50"/>
    <w:rsid w:val="00D14B17"/>
    <w:rsid w:val="00D3525A"/>
    <w:rsid w:val="00D8151C"/>
    <w:rsid w:val="00D8200D"/>
    <w:rsid w:val="00DD5A39"/>
    <w:rsid w:val="00E333B6"/>
    <w:rsid w:val="00E8202C"/>
    <w:rsid w:val="00E86666"/>
    <w:rsid w:val="00E87BB7"/>
    <w:rsid w:val="00ED5EE1"/>
    <w:rsid w:val="00ED68CA"/>
    <w:rsid w:val="00EE377F"/>
    <w:rsid w:val="00F03379"/>
    <w:rsid w:val="00F25E75"/>
    <w:rsid w:val="00F261A9"/>
    <w:rsid w:val="00F36D46"/>
    <w:rsid w:val="00F40B91"/>
    <w:rsid w:val="00F517A1"/>
    <w:rsid w:val="00F678E5"/>
    <w:rsid w:val="00FA5E11"/>
    <w:rsid w:val="00F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C541B9A"/>
  <w15:chartTrackingRefBased/>
  <w15:docId w15:val="{3EF2D32B-4277-4A45-BE85-D4D9BECA2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78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78E5"/>
  </w:style>
  <w:style w:type="paragraph" w:styleId="Footer">
    <w:name w:val="footer"/>
    <w:basedOn w:val="Normal"/>
    <w:link w:val="FooterChar"/>
    <w:uiPriority w:val="99"/>
    <w:unhideWhenUsed/>
    <w:rsid w:val="00F678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78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6CC128-01BD-487F-9677-F592ECAF7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ine Liebenberg</dc:creator>
  <cp:keywords/>
  <dc:description/>
  <cp:lastModifiedBy>NAMA National</cp:lastModifiedBy>
  <cp:revision>2</cp:revision>
  <cp:lastPrinted>2021-01-15T11:00:00Z</cp:lastPrinted>
  <dcterms:created xsi:type="dcterms:W3CDTF">2021-01-15T11:01:00Z</dcterms:created>
  <dcterms:modified xsi:type="dcterms:W3CDTF">2021-01-15T11:01:00Z</dcterms:modified>
</cp:coreProperties>
</file>